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ney Fi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n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5 Granby Rd,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f210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296595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